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</w:p>
    <w:bookmarkStart w:id="26" w:name="cover-letter-for-mason"/>
    <w:p>
      <w:pPr>
        <w:pStyle w:val="Heading1"/>
      </w:pPr>
      <w:r>
        <w:t xml:space="preserve">Cover Letter for Mason</w:t>
      </w:r>
    </w:p>
    <w:p>
      <w:pPr>
        <w:pStyle w:val="FirstParagraph"/>
      </w:pPr>
      <w:r>
        <w:rPr>
          <w:bCs/>
          <w:b/>
        </w:rPr>
        <w:t xml:space="preserve">Mason</w:t>
      </w:r>
    </w:p>
    <w:p>
      <w:pPr>
        <w:pStyle w:val="BodyText"/>
      </w:pPr>
      <w:r>
        <w:t xml:space="preserve">123 Innovation Drive</w:t>
      </w:r>
    </w:p>
    <w:p>
      <w:pPr>
        <w:pStyle w:val="BodyText"/>
      </w:pPr>
      <w:r>
        <w:t xml:space="preserve">Toronto, Ontario M5V 3L9, Canada</w:t>
      </w:r>
    </w:p>
    <w:p>
      <w:pPr>
        <w:pStyle w:val="BodyText"/>
      </w:pPr>
      <w:r>
        <w:t xml:space="preserve">Email: mason@example.com | Phone: +1 (416) 555-0198</w:t>
      </w:r>
    </w:p>
    <w:p>
      <w:pPr>
        <w:pStyle w:val="BodyText"/>
      </w:pPr>
      <w:r>
        <w:t xml:space="preserve">Recruiting Team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Toronto, Ontario M5A 1A1, Canada</w:t>
      </w:r>
    </w:p>
    <w:bookmarkStart w:id="20" w:name="X07e271ec304e928d5f3efadaebaf8c16757edac"/>
    <w:p>
      <w:pPr>
        <w:pStyle w:val="Heading2"/>
      </w:pPr>
      <w:r>
        <w:t xml:space="preserve">Dear [Hiring Manager's Name or Recruiting Team],</w:t>
      </w:r>
    </w:p>
    <w:p>
      <w:pPr>
        <w:pStyle w:val="FirstParagraph"/>
      </w:pPr>
      <w:r>
        <w:t xml:space="preserve">As a dedicated professional with a strong foundation in [specific field, e.g., project management, software development, etc.], I am excited to apply for the [Job Title] position at [Company Name]. My background aligns closely with the values and goals of your organization, particularly in the dynamic landscape of Canada Toronto. This cover letter outlines my qualifications and enthusiasm for contributing to a forward-thinking team in one of Canada’s most vibrant cities.</w:t>
      </w:r>
    </w:p>
    <w:bookmarkEnd w:id="20"/>
    <w:bookmarkStart w:id="21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over [X years] of experience in [industry/field], I have developed a robust skill set that includes [list key skills, e.g., strategic planning, data analysis, leadership]. My work has consistently focused on delivering results that drive innovation and efficiency—values I believe are central to success in Canada Toronto. For instance, during my tenure at [Previous Company], I led a cross-functional team to streamline operations, resulting in a 25% increase in productivity. This experience honed my ability to adapt to diverse environments, a trait that is especially vital in the multicultural and fast-paced context of Canada Toronto.</w:t>
      </w:r>
    </w:p>
    <w:p>
      <w:pPr>
        <w:pStyle w:val="BodyText"/>
      </w:pPr>
      <w:r>
        <w:t xml:space="preserve">What sets me apart is my commitment to excellence and my ability to thrive in collaborative settings. In Canada Toronto, where diversity and inclusion are foundational principles, I have always prioritized building relationships with colleagues from all backgrounds. This approach not only fosters a positive workplace culture but also ensures that projects are informed by a wide range of perspectives—a critical factor in navigating the complexities of the Canadian market.</w:t>
      </w:r>
    </w:p>
    <w:bookmarkEnd w:id="21"/>
    <w:bookmarkStart w:id="22" w:name="why-canada-toronto"/>
    <w:p>
      <w:pPr>
        <w:pStyle w:val="Heading2"/>
      </w:pPr>
      <w:r>
        <w:t xml:space="preserve">Why Canada Toronto?</w:t>
      </w:r>
    </w:p>
    <w:p>
      <w:pPr>
        <w:pStyle w:val="FirstParagraph"/>
      </w:pPr>
      <w:r>
        <w:t xml:space="preserve">Canada Toronto has long been a beacon for professionals seeking opportunities in a thriving economy and a welcoming community. As someone who is deeply connected to this region, I understand the unique challenges and opportunities that come with working in such a competitive environment. For example, the tech sector in Canada Toronto is experiencing rapid growth, with companies like [example company] leading the charge. My expertise in [specific skill or industry] positions me to contribute meaningfully to similar initiatives here.</w:t>
      </w:r>
    </w:p>
    <w:p>
      <w:pPr>
        <w:pStyle w:val="BodyText"/>
      </w:pPr>
      <w:r>
        <w:t xml:space="preserve">Moreover, my experience living and working in Canada Toronto has provided me with firsthand knowledge of local regulations, business practices, and cultural nuances. I am familiar with the importance of compliance, customer-centric approaches, and sustainability efforts that are integral to success in this market. Whether it’s navigating the intricacies of Canadian labor laws or understanding the preferences of Toronto’s diverse population, I bring a level of insight that ensures seamless integration into your team.</w:t>
      </w:r>
    </w:p>
    <w:bookmarkEnd w:id="22"/>
    <w:bookmarkStart w:id="23" w:name="relevant-experience-and-achievements"/>
    <w:p>
      <w:pPr>
        <w:pStyle w:val="Heading2"/>
      </w:pPr>
      <w:r>
        <w:t xml:space="preserve">Relevant Experience and Achievements</w:t>
      </w:r>
    </w:p>
    <w:p>
      <w:pPr>
        <w:pStyle w:val="FirstParagraph"/>
      </w:pPr>
      <w:r>
        <w:t xml:space="preserve">My career has been marked by a series of accomplishments that highlight my ability to deliver impactful results. At [Previous Company], I spearheaded the development of a new [product/service], which was recognized as a market leader in Canada Toronto. This project required extensive research, collaboration with stakeholders, and a deep understanding of customer needs—a process that mirrored the challenges and opportunities present in your organization.</w:t>
      </w:r>
    </w:p>
    <w:p>
      <w:pPr>
        <w:pStyle w:val="BodyText"/>
      </w:pPr>
      <w:r>
        <w:t xml:space="preserve">Another key achievement was my role in implementing [specific initiative or project], which reduced operational costs by 15% while improving service quality. This success was driven by my ability to analyze data, identify inefficiencies, and execute strategies that align with long-term goals. In Canada Toronto, where innovation is key, I am confident that these skills will enable me to contribute effectively to your team’s objectives.</w:t>
      </w:r>
    </w:p>
    <w:bookmarkEnd w:id="23"/>
    <w:bookmarkStart w:id="24" w:name="why-mason-why-canada-toronto"/>
    <w:p>
      <w:pPr>
        <w:pStyle w:val="Heading2"/>
      </w:pPr>
      <w:r>
        <w:t xml:space="preserve">Why Mason? Why Canada Toronto?</w:t>
      </w:r>
    </w:p>
    <w:p>
      <w:pPr>
        <w:pStyle w:val="FirstParagraph"/>
      </w:pPr>
      <w:r>
        <w:t xml:space="preserve">When considering potential candidates for a role in Canada Toronto, I believe my background and passion make me an ideal fit. My journey has been shaped by a desire to grow both personally and professionally, and I am eager to bring this energy to [Company Name]. In Canada Toronto, where the pace of change is relentless, I thrive in environments that demand adaptability and creativity.</w:t>
      </w:r>
    </w:p>
    <w:p>
      <w:pPr>
        <w:pStyle w:val="BodyText"/>
      </w:pPr>
      <w:r>
        <w:t xml:space="preserve">Furthermore, my commitment to continuous learning ensures that I stay ahead of industry trends. Whether it’s attending workshops on emerging technologies or staying informed about developments in Canadian policy, I am dedicated to remaining a valuable asset to any organization. In the context of Canada Toronto, where the business landscape is constantly evolving, this proactive approach is essential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contribute my skills and experience to [Company Name] in Canada Toronto. My background in [specific field], coupled with my deep understanding of this region’s unique dynamics, makes me confident that I can add value to your team. I would welcome the chance to discuss how my qualifications align with your needs and how I can help drive success in Canada Toronto.</w:t>
      </w:r>
    </w:p>
    <w:p>
      <w:pPr>
        <w:pStyle w:val="BodyText"/>
      </w:pPr>
      <w:r>
        <w:t xml:space="preserve">Thank you for considering my application. I look forward to the possibility of contributing to [Company Name] and growing alongside a team that values innovation, integrity, and excellence. Please feel free to contact me at [phone number] or [email address] for any further information.</w:t>
      </w:r>
    </w:p>
    <w:bookmarkEnd w:id="25"/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Mas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</dc:title>
  <dc:creator/>
  <dc:language>en</dc:language>
  <cp:keywords/>
  <dcterms:created xsi:type="dcterms:W3CDTF">2026-07-21T12:06:40Z</dcterms:created>
  <dcterms:modified xsi:type="dcterms:W3CDTF">2026-07-21T12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